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d0796957180eeee972acffd57663b4938f1de3"/>
      <w:r>
        <w:rPr>
          <w:b/>
        </w:rPr>
        <w:t xml:space="preserve">ПРОТОКОЛ ПРО РЕЗУЛЬТАТИ ЗЕМЕЛЬНИХ ТОРГІВ № LRE001-UA-20240326-618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марн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6.04.2024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6.04.2024 11:5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, площею 6,7011 га, кадастровий номер: 4620982300:19:012:0111, що розташована за адресою: Львівська область, Львівський район, с. Грімне, категорія земель – землі сільськогосподарського призначення, цільове призначення – для ведення товарного сільськогосподарського виробництва (код за КВЦПЗ – 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, площею 6,7011 га, кадастровий номер: 4620982300:19:012:0111, що розташована за адресою: Львівська область, Львівський район, с. Грімне, категорія земель – землі сільськогосподарського призначення, цільове призначення – для ведення товарного сільськогосподарського виробництва (код за КВЦПЗ –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201,4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02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060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ГРІМНО", ЄДРПОУ: 2396226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да Надія Петрівна, ІПН/РНОКПП: 21088102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ПК-АГРОІНВЕСТ", ЄДРПОУ: 372913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АГРО Л В ЛІМІТЕД", ЄДРПОУ: 349437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ГРІМНО"</w:t>
            </w:r>
          </w:p>
        </w:tc>
        <w:tc>
          <w:p>
            <w:pPr>
              <w:pStyle w:val="Compact"/>
              <w:jc w:val="left"/>
            </w:pPr>
            <w:r>
              <w:t xml:space="preserve">40 201,46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1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 Л В ЛІМІТЕД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5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ПК-АГР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05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5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да Над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113 918,46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16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ГРІМНО"</w:t>
            </w:r>
          </w:p>
        </w:tc>
        <w:tc>
          <w:p>
            <w:pPr>
              <w:pStyle w:val="Compact"/>
              <w:jc w:val="left"/>
            </w:pPr>
            <w:r>
              <w:t xml:space="preserve">1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1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 Л В ЛІМІТЕД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5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ПК-АГР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2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да Над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114 23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5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АГРО Л В ЛІМІТЕД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5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ГРІМНО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ПК-АГР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2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да Над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114 23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5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АГРО Л В ЛІМІТЕД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5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ПК-АГР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2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да Над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114 23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2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ГРІМНО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5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ГРІМНО", ЄДРПОУ: 239622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000,00 грн (сім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60,44 грн (дві тисячі шістдесят гривень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37 939,56 грн (сто тридцять сім тисяч дев'ятсот тридцять дев'ять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 (Комарнівська т.г.)/18010900 (для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34119815000013863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 (Комарнівська т.г.)/18010600 (для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89999803341098120000138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3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МІЖНАРОДНИЙ ІНВЕСТИЦІЙНИЙ 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4 11:5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ГРІМНО", ЄДРПОУ: 239622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омарн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5:04:36Z</dcterms:created>
  <dcterms:modified xsi:type="dcterms:W3CDTF">2024-05-18T0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